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248D2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letter down the left is the first letter of the name.</w:t>
      </w:r>
    </w:p>
    <w:p w14:paraId="0E707F1D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Determine the % of total times that a letter appears in the nth position of the names. In other words, the letter A appears in the 2nd position in 27 names, which represents 2.1% of names starting with the letter A.</w:t>
      </w:r>
    </w:p>
    <w:p w14:paraId="0CC93D07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viz should </w:t>
      </w:r>
      <w:r w:rsidRPr="00F21AC4">
        <w:rPr>
          <w:rFonts w:ascii="Open Sans" w:eastAsia="Times New Roman" w:hAnsi="Open Sans" w:cs="Times New Roman"/>
          <w:b/>
          <w:bCs/>
          <w:color w:val="666666"/>
          <w:sz w:val="21"/>
          <w:szCs w:val="21"/>
          <w:bdr w:val="none" w:sz="0" w:space="0" w:color="auto" w:frame="1"/>
          <w:lang w:eastAsia="en-IN"/>
        </w:rPr>
        <w:t>NOT</w:t>
      </w: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 display the % of times the letter appears in the first position.</w:t>
      </w:r>
    </w:p>
    <w:p w14:paraId="1F36DF94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% of total display should be sized by the number of names in which the letter appears in each position.</w:t>
      </w:r>
    </w:p>
    <w:p w14:paraId="172C06C9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scale should show at 10% increments.</w:t>
      </w:r>
    </w:p>
    <w:p w14:paraId="0F0D1494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Match the tooltip.</w:t>
      </w:r>
    </w:p>
    <w:p w14:paraId="03DB3727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When you click on a letter/position combination, those names should appear in a table below the chart. The table layout must look like mine.</w:t>
      </w:r>
    </w:p>
    <w:p w14:paraId="0BDF8E4A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Notice how the names in the table are small. This helps them fit better (but not perfectly).</w:t>
      </w:r>
    </w:p>
    <w:p w14:paraId="1A626C6D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Match my tooltips on the names table.</w:t>
      </w:r>
    </w:p>
    <w:p w14:paraId="4CE64646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When you deselect a letter/position combination, the table should disappear.</w:t>
      </w:r>
    </w:p>
    <w:p w14:paraId="3922B981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Create a legend above the chart that reflects the possible positions of the nth occurrence.</w:t>
      </w:r>
    </w:p>
    <w:p w14:paraId="04336E0C" w14:textId="1F01C6CA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 xml:space="preserve">Match the </w:t>
      </w: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colours</w:t>
      </w: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 xml:space="preserve"> on the legend, which should match the </w:t>
      </w: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colours</w:t>
      </w: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 xml:space="preserve"> in the chart.</w:t>
      </w:r>
    </w:p>
    <w:p w14:paraId="44117037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When you click on a position in the legend it should highlight that position throughout the chart.</w:t>
      </w:r>
    </w:p>
    <w:p w14:paraId="6C0ACE1C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Match my tooltips on the legend.</w:t>
      </w:r>
    </w:p>
    <w:p w14:paraId="75920A18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user must be able to select the nth occurrence they want to view. The options should be 2nd, 3rd or 4th and should look like mine.</w:t>
      </w:r>
    </w:p>
    <w:p w14:paraId="7E9A39B8" w14:textId="77777777" w:rsidR="00F21AC4" w:rsidRPr="00F21AC4" w:rsidRDefault="00F21AC4" w:rsidP="00F21AC4">
      <w:pPr>
        <w:numPr>
          <w:ilvl w:val="0"/>
          <w:numId w:val="1"/>
        </w:numPr>
        <w:shd w:val="clear" w:color="auto" w:fill="FFFFFF"/>
        <w:spacing w:after="0" w:line="240" w:lineRule="auto"/>
        <w:ind w:left="1200" w:firstLine="0"/>
        <w:textAlignment w:val="baseline"/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</w:pPr>
      <w:r w:rsidRPr="00F21AC4">
        <w:rPr>
          <w:rFonts w:ascii="Open Sans" w:eastAsia="Times New Roman" w:hAnsi="Open Sans" w:cs="Times New Roman"/>
          <w:color w:val="666666"/>
          <w:sz w:val="21"/>
          <w:szCs w:val="21"/>
          <w:lang w:eastAsia="en-IN"/>
        </w:rPr>
        <w:t>The title must update dynamically to reflect the nth occurrence selected.</w:t>
      </w:r>
    </w:p>
    <w:p w14:paraId="7BDF2A9C" w14:textId="77777777" w:rsidR="00723682" w:rsidRDefault="00723682"/>
    <w:sectPr w:rsidR="007236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3073E1"/>
    <w:multiLevelType w:val="multilevel"/>
    <w:tmpl w:val="C3309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LA0MDE2tjCxtLRQ0lEKTi0uzszPAykwrAUAiwOdHiwAAAA="/>
  </w:docVars>
  <w:rsids>
    <w:rsidRoot w:val="00723682"/>
    <w:rsid w:val="00723682"/>
    <w:rsid w:val="00F21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283CF"/>
  <w15:chartTrackingRefBased/>
  <w15:docId w15:val="{7C665B2E-58D2-4C8B-A5BC-8C6F57922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50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2T18:21:00Z</dcterms:created>
  <dcterms:modified xsi:type="dcterms:W3CDTF">2021-03-22T18:22:00Z</dcterms:modified>
</cp:coreProperties>
</file>